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Swim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Le Bris et al. (2018)</w:t>
      </w:r>
      <w:r>
        <w:t xml:space="preserve"> </w:t>
      </w: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Templat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Le Bris, Arnault, Katherine E Mills, Richard A Wahle, Yong Chen, Michael A Alexander, Andrew J Allyn, Justin G Schuetz, James D Scott, and Andrew J Pershing. 2018. “Climate Vulnerability and Resilience in the Most Valuable North American Fishery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5 (8). National Acad Sciences: 1831–6.</w:t>
      </w:r>
    </w:p>
    <w:sectPr w:rsidR="009F56B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DBA77C"/>
    <w:multiLevelType w:val="multilevel"/>
    <w:tmpl w:val="12AEE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59AB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3FEE3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7D233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C5D40F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E6A62F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68612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1708A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9DA92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37C9E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B587F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67A69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36833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44F8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1E1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F797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E44F8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E44F8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E44F8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384F"/>
    <w:pPr>
      <w:spacing w:before="180" w:after="180" w:line="480" w:lineRule="auto"/>
      <w:ind w:firstLine="720"/>
      <w:contextualSpacing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B5F2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12B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4E1E13"/>
    <w:pPr>
      <w:spacing w:before="240"/>
      <w:jc w:val="left"/>
    </w:pPr>
    <w:rPr>
      <w:szCs w:val="30"/>
    </w:rPr>
  </w:style>
  <w:style w:type="paragraph" w:customStyle="1" w:styleId="Author">
    <w:name w:val="Author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44F8B"/>
    <w:rPr>
      <w:rFonts w:ascii="Times New Roman" w:hAnsi="Times New Roman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44F8B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Times New Roman" w:hAnsi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Times New Roman" w:hAnsi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Times New Roman" w:hAnsi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Times New Roman" w:hAnsi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Times New Roman" w:hAnsi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="Times New Roman" w:hAnsi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imes New Roman" w:hAnsi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Times New Roman" w:hAnsi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Times New Roman" w:hAnsi="Times New Roman"/>
      <w:shd w:val="clear" w:color="auto" w:fill="F8F8F8"/>
    </w:rPr>
  </w:style>
  <w:style w:type="paragraph" w:styleId="E-mailSignature">
    <w:name w:val="E-mail Signature"/>
    <w:basedOn w:val="Normal"/>
    <w:link w:val="E-mailSignatureChar"/>
    <w:unhideWhenUsed/>
    <w:rsid w:val="00E44F8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66384F"/>
    <w:rPr>
      <w:rFonts w:ascii="Times New Roman" w:hAnsi="Times New Roman"/>
    </w:rPr>
  </w:style>
  <w:style w:type="character" w:customStyle="1" w:styleId="E-mailSignatureChar">
    <w:name w:val="E-mail Signature Char"/>
    <w:basedOn w:val="DefaultParagraphFont"/>
    <w:link w:val="E-mailSignature"/>
    <w:rsid w:val="00E44F8B"/>
  </w:style>
  <w:style w:type="character" w:customStyle="1" w:styleId="Heading7Char">
    <w:name w:val="Heading 7 Char"/>
    <w:basedOn w:val="DefaultParagraphFont"/>
    <w:link w:val="Heading7"/>
    <w:rsid w:val="00E44F8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E44F8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E44F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E44F8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4F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s</dc:title>
  <dc:creator>Sarah Swim</dc:creator>
  <dcterms:created xsi:type="dcterms:W3CDTF">2019-03-14T19:56:25Z</dcterms:created>
  <dcterms:modified xsi:type="dcterms:W3CDTF">2019-03-14T19:56:25Z</dcterms:modified>
</cp:coreProperties>
</file>